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7f24c05253473f85ff860fb378cb108ca9ccddf"/>
    <w:p>
      <w:pPr>
        <w:pStyle w:val="Heading1"/>
      </w:pPr>
      <w:r>
        <w:t xml:space="preserve">Cover Letter for Optometrist Position in China Guangzhou</w:t>
      </w:r>
    </w:p>
    <w:p>
      <w:pPr>
        <w:pStyle w:val="FirstParagraph"/>
      </w:pPr>
      <w:r>
        <w:t xml:space="preserve">Dear [Hiring Manager's Name],</w:t>
      </w:r>
    </w:p>
    <w:p>
      <w:pPr>
        <w:pStyle w:val="BodyText"/>
      </w:pPr>
      <w:r>
        <w:t xml:space="preserve">I am writing to express my sincere interest in the Optometrist position at your esteemed organization in China Guangzhou. As a highly motivated and skilled optometrist with over [X years] of experience in comprehensive eye care, I am eager to contribute my expertise to a dynamic healthcare environment in one of China’s most vibrant and rapidly growing cities. My passion for vision science, combined with my dedication to patient-centered care, aligns perfectly with the values of your practice. I am particularly drawn to Guangzhou due to its unique blend of traditional Chinese culture and cutting-edge medical advancements, which I believe offers an exceptional platform to expand my professional horizons.</w:t>
      </w:r>
    </w:p>
    <w:p>
      <w:pPr>
        <w:pStyle w:val="BodyText"/>
      </w:pPr>
      <w:r>
        <w:t xml:space="preserve">Throughout my career as an Optometrist, I have focused on providing personalized, evidence-based care to patients of all ages. My work has included conducting thorough eye examinations, diagnosing vision disorders, and recommending corrective solutions such as glasses or contact lenses. I also have extensive experience in managing ocular conditions like glaucoma and diabetic retinopathy, ensuring that patients receive timely interventions to preserve their visual health. In my previous role at [Previous Workplace], I was responsible for maintaining a high standard of clinical excellence while fostering trust and rapport with patients. This experience has equipped me with the technical skills, attention to detail, and interpersonal abilities required to thrive in a fast-paced optometry setting.</w:t>
      </w:r>
    </w:p>
    <w:p>
      <w:pPr>
        <w:pStyle w:val="BodyText"/>
      </w:pPr>
      <w:r>
        <w:t xml:space="preserve">What sets me apart as an Optometrist is my commitment to continuous learning and adaptability. I regularly attend professional development workshops and stay updated on the latest advancements in eye care technology. For instance, I have completed certifications in advanced diagnostic techniques and pediatric optometry, which allow me to address complex cases with confidence. Additionally, I am proficient in using modern equipment such as optical coherence tomography (OCT) and corneal topography to deliver precise diagnoses. My goal is always to empower patients with the knowledge they need to make informed decisions about their eye health.</w:t>
      </w:r>
    </w:p>
    <w:p>
      <w:pPr>
        <w:pStyle w:val="BodyText"/>
      </w:pPr>
      <w:r>
        <w:t xml:space="preserve">China Guangzhou represents a unique opportunity for me to apply my skills in a culturally rich and professionally stimulating environment. The city’s growing population and increasing demand for specialized healthcare services have created a pressing need for qualified optometrists. Guangzhou’s modern healthcare infrastructure, coupled with its emphasis on innovation, makes it an ideal location to contribute to the advancement of eye care. I am especially intrigued by the potential to work alongside experienced ophthalmologists and collaborate on multidisciplinary approaches to patient treatment. Moreover, Guangzhou’s diverse demographics offer a chance to engage with a wide range of patients, from local residents to international visitors, further enriching my professional experience.</w:t>
      </w:r>
    </w:p>
    <w:p>
      <w:pPr>
        <w:pStyle w:val="BodyText"/>
      </w:pPr>
      <w:r>
        <w:t xml:space="preserve">My decision to apply for this position in China Guangzhou is also driven by my enthusiasm for cultural exchange and global collaboration. I have always been fascinated by the intersection of healthcare and culture, and I believe that working in a different country can broaden my perspective as an Optometrist. I am eager to immerse myself in the local healthcare practices of Guangzhou while sharing my own expertise to improve patient outcomes. Additionally, I am open to learning Mandarin or other local languages to better communicate with patients and integrate into the community. This adaptability, combined with my strong work ethic, ensures that I can seamlessly contribute to your team.</w:t>
      </w:r>
    </w:p>
    <w:p>
      <w:pPr>
        <w:pStyle w:val="BodyText"/>
      </w:pPr>
      <w:r>
        <w:t xml:space="preserve">As an Optometrist, I understand the importance of building long-term relationships with patients. In Guangzhou, where healthcare is increasingly personalized and technology-driven, I am confident in my ability to provide compassionate care that meets the unique needs of each individual. Whether it’s guiding a child through their first eye exam or supporting an elderly patient in managing age-related vision changes, I approach every interaction with empathy and professionalism. My goal is to ensure that every patient leaves our practice feeling heard, informed, and empowered.</w:t>
      </w:r>
    </w:p>
    <w:p>
      <w:pPr>
        <w:pStyle w:val="BodyText"/>
      </w:pPr>
      <w:r>
        <w:t xml:space="preserve">I am particularly impressed by your organization’s reputation for excellence in optometry and its commitment to innovation. I would be honored to contribute my skills to a team that values quality care and patient satisfaction. In Guangzhou, where the demand for eye care services is rising, I believe my expertise can play a vital role in addressing unmet needs and improving access to high-quality vision care. I am also excited about the opportunity to work in a city known for its bustling markets, rich history, and vibrant lifestyle—qualities that make Guangzhou not just an ideal professional destination but also a rewarding place to live.</w:t>
      </w:r>
    </w:p>
    <w:p>
      <w:pPr>
        <w:pStyle w:val="BodyText"/>
      </w:pPr>
      <w:r>
        <w:t xml:space="preserve">In conclusion, I am confident that my experience as an Optometrist, coupled with my enthusiasm for working in China Guangzhou, makes me a strong candidate for this position. I am eager to bring my technical skills, patient-focused approach, and cultural adaptability to your practice. Thank you for considering my application. I would welcome the opportunity to discuss how I can contribute to your team and help advance the mission of your organization.</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China Guangzhou</dc:title>
  <dc:creator/>
  <dc:language>en</dc:language>
  <cp:keywords/>
  <dcterms:created xsi:type="dcterms:W3CDTF">2025-12-10T07:54:05Z</dcterms:created>
  <dcterms:modified xsi:type="dcterms:W3CDTF">2025-12-10T07:54:05Z</dcterms:modified>
</cp:coreProperties>
</file>

<file path=docProps/custom.xml><?xml version="1.0" encoding="utf-8"?>
<Properties xmlns="http://schemas.openxmlformats.org/officeDocument/2006/custom-properties" xmlns:vt="http://schemas.openxmlformats.org/officeDocument/2006/docPropsVTypes"/>
</file>